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林務局</w:t>
      </w:r>
    </w:p>
    <w:p>
      <w:pPr>
        <w:pStyle w:val="Date"/>
      </w:pPr>
      <w:r>
        <w:t xml:space="preserve">2022/01/13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</w:tr>
    </w:tbl>
    <w:p>
      <w:pPr>
        <w:pStyle w:val="BodyText"/>
      </w:pPr>
      <w:r>
        <w:t xml:space="preserve">屏東處：2021年較去年多了一個</w:t>
      </w:r>
      <w:r>
        <w:t xml:space="preserve">“</w:t>
      </w:r>
      <w:r>
        <w:t xml:space="preserve">中壽山</w:t>
      </w:r>
      <w:r>
        <w:t xml:space="preserve">”</w:t>
      </w:r>
      <w:r>
        <w:t xml:space="preserve">樣區。</w:t>
      </w:r>
      <w:r>
        <w:br/>
      </w:r>
      <w:r>
        <w:t xml:space="preserve">花蓮處：2021年較去年少一個樣區</w:t>
      </w:r>
      <w:r>
        <w:t xml:space="preserve">“</w:t>
      </w:r>
      <w:r>
        <w:t xml:space="preserve">苳苳園西山</w:t>
      </w:r>
      <w:r>
        <w:t xml:space="preserve">”</w:t>
      </w:r>
      <w:r>
        <w:t xml:space="preserve">樣區，</w:t>
      </w:r>
      <w:r>
        <w:t xml:space="preserve">“</w:t>
      </w:r>
      <w:r>
        <w:t xml:space="preserve">苳苳園西山</w:t>
      </w:r>
      <w:r>
        <w:t xml:space="preserve">”</w:t>
      </w:r>
      <w:r>
        <w:t xml:space="preserve">去年僅在調查第1旅次後就放棄，並在改設</w:t>
      </w:r>
      <w:r>
        <w:t xml:space="preserve">“</w:t>
      </w:r>
      <w:r>
        <w:t xml:space="preserve">長良</w:t>
      </w:r>
      <w:r>
        <w:t xml:space="preserve">”</w:t>
      </w:r>
      <w:r>
        <w:t xml:space="preserve">樣區且有進行調查。</w:t>
      </w:r>
    </w:p>
    <w:p>
      <w:pPr>
        <w:pStyle w:val="BodyText"/>
      </w:pPr>
    </w:p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0點54分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刪掉不在3~6月內(3~6月以外、全海拔範圍、所有棲地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刪掉低於50m(3~6月、&lt;50m、所有棲地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篩選後(3~6月、=&gt;50m、only森林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8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70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4</w:t>
            </w:r>
          </w:p>
        </w:tc>
      </w:tr>
    </w:tbl>
    <w:p>
      <w:pPr>
        <w:pStyle w:val="BodyText"/>
      </w:pPr>
      <w:r>
        <w:t xml:space="preserve">南投處：有4個樣區(共計40個樣點)，因洪水沖斷道路而無進行5月的調查。</w:t>
      </w:r>
    </w:p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3(19.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8(-3.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2(7.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7(20.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(17.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6(1.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5(9.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5(-3.8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2(8.7)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1年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_不在3~6月內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篩選後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29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199群；刪除重複記錄後猴群有179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2021年位在海拔50 m以上森林的調查樣點數、臺灣獼猴(</w:t>
      </w:r>
      <w:r>
        <w:t xml:space="preserve"> </w:t>
      </w:r>
      <w:r>
        <w:rPr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35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1年各森林類型內的調查樣點數、臺灣獼猴(</w:t>
      </w:r>
      <w:r>
        <w:t xml:space="preserve"> </w:t>
      </w:r>
      <w:r>
        <w:rPr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3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7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19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9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排除3000m以上，再畫一次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bookmarkStart w:id="28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3045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刪除後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刪除後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冬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A02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區101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游金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澳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A05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和區2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宋隆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宋隆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奮起湖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E21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瑞里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何文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萬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G30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縣道193線山興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朝源順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大武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H31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大武48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尤如成、白俊偉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尤如成、白俊偉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知本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H32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台東8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楊志盛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關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H33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鸞山松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陳晃德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太平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A01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明池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賴伯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阿里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E20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台18-4(98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翁秀訓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潮州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F25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霧台阿禮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蔡森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城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G29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卡拉寶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黃家發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城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G29-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縣關原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黃家發、王俊傑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r>
        <w:br w:type="page"/>
      </w:r>
    </w:p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林務局</dc:title>
  <dc:creator/>
  <cp:keywords/>
  <dcterms:created xsi:type="dcterms:W3CDTF">2022-01-13T08:31:33Z</dcterms:created>
  <dcterms:modified xsi:type="dcterms:W3CDTF">2022-01-13T08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01/13</vt:lpwstr>
  </property>
  <property fmtid="{D5CDD505-2E9C-101B-9397-08002B2CF9AE}" pid="3" name="output">
    <vt:lpwstr/>
  </property>
</Properties>
</file>